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6415C" w14:textId="7821613F" w:rsidR="00E11559" w:rsidRDefault="00E11559" w:rsidP="00E11559">
      <w:pPr>
        <w:rPr>
          <w:rFonts w:ascii="Open Sans" w:hAnsi="Open Sans"/>
          <w:sz w:val="24"/>
          <w:szCs w:val="24"/>
        </w:rPr>
      </w:pPr>
      <w:r w:rsidRPr="00A9598D">
        <w:rPr>
          <w:rFonts w:ascii="Open Sans" w:hAnsi="Open Sans"/>
          <w:sz w:val="24"/>
          <w:szCs w:val="24"/>
        </w:rPr>
        <w:t xml:space="preserve">Additional </w:t>
      </w:r>
      <w:r w:rsidR="0032426F">
        <w:rPr>
          <w:rFonts w:ascii="Open Sans" w:hAnsi="Open Sans"/>
          <w:sz w:val="24"/>
          <w:szCs w:val="24"/>
        </w:rPr>
        <w:t>File 3</w:t>
      </w:r>
      <w:r>
        <w:rPr>
          <w:rFonts w:ascii="Open Sans" w:hAnsi="Open Sans"/>
          <w:sz w:val="24"/>
          <w:szCs w:val="24"/>
        </w:rPr>
        <w:t xml:space="preserve">. </w:t>
      </w:r>
    </w:p>
    <w:p w14:paraId="3CE5FD07" w14:textId="7B14E89E" w:rsidR="009F160A" w:rsidRDefault="00566C67" w:rsidP="009F160A">
      <w:pPr>
        <w:spacing w:line="360" w:lineRule="auto"/>
        <w:jc w:val="both"/>
        <w:rPr>
          <w:rFonts w:ascii="Open Sans" w:hAnsi="Open Sans"/>
          <w:b/>
          <w:sz w:val="24"/>
          <w:szCs w:val="24"/>
        </w:rPr>
      </w:pPr>
      <w:r>
        <w:rPr>
          <w:rFonts w:ascii="Open Sans" w:hAnsi="Open Sans"/>
          <w:b/>
          <w:sz w:val="24"/>
          <w:szCs w:val="24"/>
        </w:rPr>
        <w:t>Table 5</w:t>
      </w:r>
      <w:r w:rsidR="00E11559" w:rsidRPr="00E11559">
        <w:rPr>
          <w:rFonts w:ascii="Open Sans" w:hAnsi="Open Sans"/>
          <w:b/>
          <w:sz w:val="24"/>
          <w:szCs w:val="24"/>
        </w:rPr>
        <w:t xml:space="preserve">. </w:t>
      </w:r>
      <w:r w:rsidR="0032426F" w:rsidRPr="00B134B1">
        <w:rPr>
          <w:rFonts w:ascii="Open Sans" w:hAnsi="Open Sans"/>
          <w:b/>
          <w:sz w:val="24"/>
          <w:szCs w:val="24"/>
        </w:rPr>
        <w:t>Average/range cost of indirect medical cost for PAC treatment per patient</w:t>
      </w:r>
    </w:p>
    <w:tbl>
      <w:tblPr>
        <w:tblW w:w="12340" w:type="dxa"/>
        <w:tblLook w:val="04A0" w:firstRow="1" w:lastRow="0" w:firstColumn="1" w:lastColumn="0" w:noHBand="0" w:noVBand="1"/>
      </w:tblPr>
      <w:tblGrid>
        <w:gridCol w:w="2380"/>
        <w:gridCol w:w="2200"/>
        <w:gridCol w:w="880"/>
        <w:gridCol w:w="1020"/>
        <w:gridCol w:w="1960"/>
        <w:gridCol w:w="960"/>
        <w:gridCol w:w="1520"/>
        <w:gridCol w:w="1420"/>
      </w:tblGrid>
      <w:tr w:rsidR="00D61FBB" w:rsidRPr="0032426F" w14:paraId="0FEDB8A5" w14:textId="77777777" w:rsidTr="00D61FBB">
        <w:trPr>
          <w:trHeight w:val="300"/>
        </w:trPr>
        <w:tc>
          <w:tcPr>
            <w:tcW w:w="23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7840935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Authors</w:t>
            </w:r>
          </w:p>
        </w:tc>
        <w:tc>
          <w:tcPr>
            <w:tcW w:w="220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137DB5F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 </w:t>
            </w:r>
          </w:p>
          <w:p w14:paraId="2F6214BD" w14:textId="76E79C6E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38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2725F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 (US$ in 2019)</w:t>
            </w:r>
          </w:p>
        </w:tc>
        <w:tc>
          <w:tcPr>
            <w:tcW w:w="39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A8CF1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 ($I in 2019)</w:t>
            </w:r>
          </w:p>
        </w:tc>
      </w:tr>
      <w:tr w:rsidR="00D61FBB" w:rsidRPr="0032426F" w14:paraId="0D89C6C9" w14:textId="77777777" w:rsidTr="00D61FBB">
        <w:trPr>
          <w:trHeight w:val="720"/>
        </w:trPr>
        <w:tc>
          <w:tcPr>
            <w:tcW w:w="238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DD1432C" w14:textId="77777777" w:rsidR="00D61FBB" w:rsidRPr="0032426F" w:rsidRDefault="00D61FBB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2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0AAF6C" w14:textId="38EA7F84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F8A42A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VA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BEC89C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D&amp;C</w:t>
            </w:r>
          </w:p>
        </w:tc>
        <w:tc>
          <w:tcPr>
            <w:tcW w:w="1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22CAFB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ethod of abortion were not specified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D1F5DE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VA</w:t>
            </w:r>
          </w:p>
        </w:tc>
        <w:tc>
          <w:tcPr>
            <w:tcW w:w="1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D23B10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D&amp;C  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30A07E" w14:textId="77777777" w:rsidR="00D61FBB" w:rsidRPr="0032426F" w:rsidRDefault="00D61FBB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ethod of abortion were not specified</w:t>
            </w:r>
          </w:p>
        </w:tc>
      </w:tr>
      <w:tr w:rsidR="0032426F" w:rsidRPr="0032426F" w14:paraId="4D03CC9B" w14:textId="77777777" w:rsidTr="00D61FBB">
        <w:trPr>
          <w:trHeight w:val="300"/>
        </w:trPr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99BCBA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proofErr w:type="gramStart"/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lboudo ,</w:t>
            </w:r>
            <w:proofErr w:type="gramEnd"/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 xml:space="preserve"> et. al [22]</w:t>
            </w:r>
          </w:p>
        </w:tc>
        <w:tc>
          <w:tcPr>
            <w:tcW w:w="2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0E689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ndirect Medical Cost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F9156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CB5C429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433534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00DAFE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82292E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16A7B29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32426F" w:rsidRPr="0032426F" w14:paraId="4DE2DD57" w14:textId="77777777" w:rsidTr="00D61FBB">
        <w:trPr>
          <w:trHeight w:val="300"/>
        </w:trPr>
        <w:tc>
          <w:tcPr>
            <w:tcW w:w="23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5CD21B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9922C70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Overhead Cost</w:t>
            </w:r>
          </w:p>
        </w:tc>
        <w:tc>
          <w:tcPr>
            <w:tcW w:w="8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7BF93D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B966535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3B5898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5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68FF3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514BE2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7CF7C5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5.71</w:t>
            </w:r>
          </w:p>
        </w:tc>
      </w:tr>
      <w:tr w:rsidR="0032426F" w:rsidRPr="0032426F" w14:paraId="6701D39D" w14:textId="77777777" w:rsidTr="00B31A1E">
        <w:trPr>
          <w:trHeight w:val="300"/>
        </w:trPr>
        <w:tc>
          <w:tcPr>
            <w:tcW w:w="23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523F7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A023C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Capital Cost</w:t>
            </w:r>
          </w:p>
        </w:tc>
        <w:tc>
          <w:tcPr>
            <w:tcW w:w="8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14AC9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2EBD55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2225A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0AF48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537A65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8B3F2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32426F" w:rsidRPr="0032426F" w14:paraId="166E9F7E" w14:textId="77777777" w:rsidTr="00B31A1E">
        <w:trPr>
          <w:trHeight w:val="480"/>
        </w:trPr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2D3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ince-Deroche N, et. al [17]</w:t>
            </w:r>
          </w:p>
        </w:tc>
        <w:tc>
          <w:tcPr>
            <w:tcW w:w="2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26DA5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ndirect Medical Cost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E5194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10867F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A88D25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.53 - 7.2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9E6C9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7179A0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F7D569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97 - 17.76</w:t>
            </w:r>
          </w:p>
        </w:tc>
      </w:tr>
      <w:tr w:rsidR="0032426F" w:rsidRPr="0032426F" w14:paraId="5E328F5F" w14:textId="77777777" w:rsidTr="00B31A1E">
        <w:trPr>
          <w:trHeight w:val="300"/>
        </w:trPr>
        <w:tc>
          <w:tcPr>
            <w:tcW w:w="23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E95BB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6F9AFA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Overhead Cost</w:t>
            </w:r>
          </w:p>
        </w:tc>
        <w:tc>
          <w:tcPr>
            <w:tcW w:w="8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7991E1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8245E2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63DCDE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.12 - 2.5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11ADF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D4B2D9A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8213D1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.18 - 6.19</w:t>
            </w:r>
          </w:p>
        </w:tc>
      </w:tr>
      <w:tr w:rsidR="0032426F" w:rsidRPr="0032426F" w14:paraId="2EBECA4D" w14:textId="77777777" w:rsidTr="00B31A1E">
        <w:trPr>
          <w:trHeight w:val="300"/>
        </w:trPr>
        <w:tc>
          <w:tcPr>
            <w:tcW w:w="23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329C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73B5E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Capital Cost</w:t>
            </w:r>
          </w:p>
        </w:tc>
        <w:tc>
          <w:tcPr>
            <w:tcW w:w="8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8D713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3C624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942DB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0.52 - 0.59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9B39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5BB55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47E23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.27 - 1.45</w:t>
            </w:r>
          </w:p>
        </w:tc>
      </w:tr>
      <w:tr w:rsidR="0032426F" w:rsidRPr="0032426F" w14:paraId="4B93726A" w14:textId="77777777" w:rsidTr="00B31A1E">
        <w:trPr>
          <w:trHeight w:val="300"/>
        </w:trPr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AFC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Baynes C, et. al [20]</w:t>
            </w:r>
          </w:p>
        </w:tc>
        <w:tc>
          <w:tcPr>
            <w:tcW w:w="2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7441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ndirect Medical Cost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87D15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767D0C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3A8272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4F3BFD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127FE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EC2A07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32426F" w:rsidRPr="0032426F" w14:paraId="143A5FED" w14:textId="77777777" w:rsidTr="00D61FBB">
        <w:trPr>
          <w:trHeight w:val="300"/>
        </w:trPr>
        <w:tc>
          <w:tcPr>
            <w:tcW w:w="23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991D4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0525A6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Overhead Cost</w:t>
            </w:r>
          </w:p>
        </w:tc>
        <w:tc>
          <w:tcPr>
            <w:tcW w:w="8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B82510F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716C7ABF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9ADEA7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7.6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08EBD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14B6BD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5742849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3.31</w:t>
            </w:r>
          </w:p>
        </w:tc>
      </w:tr>
      <w:tr w:rsidR="0032426F" w:rsidRPr="0032426F" w14:paraId="752C9A86" w14:textId="77777777" w:rsidTr="00B31A1E">
        <w:trPr>
          <w:trHeight w:val="300"/>
        </w:trPr>
        <w:tc>
          <w:tcPr>
            <w:tcW w:w="23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EB92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CD87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Capital Cost</w:t>
            </w:r>
          </w:p>
        </w:tc>
        <w:tc>
          <w:tcPr>
            <w:tcW w:w="8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86B55F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E8C4C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D1897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4.28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27FA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380E1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80B1AA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5.08</w:t>
            </w:r>
          </w:p>
        </w:tc>
      </w:tr>
      <w:tr w:rsidR="0032426F" w:rsidRPr="0032426F" w14:paraId="47BB692B" w14:textId="77777777" w:rsidTr="00B31A1E">
        <w:trPr>
          <w:trHeight w:val="300"/>
        </w:trPr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09B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Vlassoff M, et. al [18]</w:t>
            </w:r>
          </w:p>
        </w:tc>
        <w:tc>
          <w:tcPr>
            <w:tcW w:w="2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F18EF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ndirect Medical Cost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7C660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B633F9C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8C238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1.44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F1EA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F86F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BCA376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48.76</w:t>
            </w:r>
          </w:p>
        </w:tc>
      </w:tr>
      <w:tr w:rsidR="0032426F" w:rsidRPr="0032426F" w14:paraId="119AF9F7" w14:textId="77777777" w:rsidTr="00D61FBB">
        <w:trPr>
          <w:trHeight w:val="300"/>
        </w:trPr>
        <w:tc>
          <w:tcPr>
            <w:tcW w:w="23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BE724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322D6F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Overhead Cost</w:t>
            </w:r>
          </w:p>
        </w:tc>
        <w:tc>
          <w:tcPr>
            <w:tcW w:w="8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2405E50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130E28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B6E9DAC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6.17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A3A06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4D963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00888D2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04.61</w:t>
            </w:r>
          </w:p>
        </w:tc>
      </w:tr>
      <w:tr w:rsidR="0032426F" w:rsidRPr="0032426F" w14:paraId="35820D18" w14:textId="77777777" w:rsidTr="00B31A1E">
        <w:trPr>
          <w:trHeight w:val="300"/>
        </w:trPr>
        <w:tc>
          <w:tcPr>
            <w:tcW w:w="23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43D72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ECAE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Capital Cost</w:t>
            </w:r>
          </w:p>
        </w:tc>
        <w:tc>
          <w:tcPr>
            <w:tcW w:w="8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35C27D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7318F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928B1C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25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F8BE9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7423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13DFE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4.11</w:t>
            </w:r>
          </w:p>
        </w:tc>
      </w:tr>
      <w:tr w:rsidR="0032426F" w:rsidRPr="0032426F" w14:paraId="4C55DA2D" w14:textId="77777777" w:rsidTr="00B31A1E">
        <w:trPr>
          <w:trHeight w:val="300"/>
        </w:trPr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D199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Vlassoff M, et. al [21]</w:t>
            </w:r>
          </w:p>
        </w:tc>
        <w:tc>
          <w:tcPr>
            <w:tcW w:w="2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AFDA9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ndirect Medical Cost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8B20D6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1B89CBA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2617EE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05.04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92D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75425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C33DA9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04.49</w:t>
            </w:r>
          </w:p>
        </w:tc>
      </w:tr>
      <w:tr w:rsidR="0032426F" w:rsidRPr="0032426F" w14:paraId="6BCD2C29" w14:textId="77777777" w:rsidTr="00D61FBB">
        <w:trPr>
          <w:trHeight w:val="300"/>
        </w:trPr>
        <w:tc>
          <w:tcPr>
            <w:tcW w:w="23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9FCBD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15BA243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Overhead Cost</w:t>
            </w:r>
          </w:p>
        </w:tc>
        <w:tc>
          <w:tcPr>
            <w:tcW w:w="88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36CD62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41609300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30F43201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2.09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2F236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6D4A54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5C96FA8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4.05</w:t>
            </w:r>
          </w:p>
        </w:tc>
      </w:tr>
      <w:tr w:rsidR="0032426F" w:rsidRPr="0032426F" w14:paraId="37D76490" w14:textId="77777777" w:rsidTr="00D61FBB">
        <w:trPr>
          <w:trHeight w:val="300"/>
        </w:trPr>
        <w:tc>
          <w:tcPr>
            <w:tcW w:w="23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42093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6EA9" w14:textId="77777777" w:rsidR="0032426F" w:rsidRPr="0032426F" w:rsidRDefault="0032426F" w:rsidP="0032426F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Capital Cost</w:t>
            </w:r>
          </w:p>
        </w:tc>
        <w:tc>
          <w:tcPr>
            <w:tcW w:w="88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5C1946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4237AC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5E7F87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82.94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F20CE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A529B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2FE0FF" w14:textId="77777777" w:rsidR="0032426F" w:rsidRPr="0032426F" w:rsidRDefault="0032426F" w:rsidP="0032426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242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40.44</w:t>
            </w:r>
          </w:p>
        </w:tc>
      </w:tr>
    </w:tbl>
    <w:p w14:paraId="339CAA32" w14:textId="77777777" w:rsidR="0032426F" w:rsidRPr="00CA7DED" w:rsidRDefault="0032426F" w:rsidP="009F160A">
      <w:pPr>
        <w:spacing w:line="360" w:lineRule="auto"/>
        <w:jc w:val="both"/>
        <w:rPr>
          <w:rFonts w:ascii="Open Sans" w:hAnsi="Open Sans"/>
          <w:b/>
          <w:sz w:val="24"/>
          <w:szCs w:val="24"/>
        </w:rPr>
      </w:pPr>
    </w:p>
    <w:p w14:paraId="561504DE" w14:textId="41AA4A02" w:rsidR="009F160A" w:rsidRDefault="009F160A" w:rsidP="009F160A">
      <w:pPr>
        <w:spacing w:line="240" w:lineRule="auto"/>
        <w:jc w:val="both"/>
        <w:rPr>
          <w:rFonts w:ascii="Open Sans" w:hAnsi="Open Sans"/>
          <w:sz w:val="24"/>
          <w:szCs w:val="24"/>
        </w:rPr>
      </w:pPr>
    </w:p>
    <w:sectPr w:rsidR="009F160A" w:rsidSect="00E115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tDA1MTUxsDSzNDRV0lEKTi0uzszPAykwrAUAg26c7CwAAAA="/>
  </w:docVars>
  <w:rsids>
    <w:rsidRoot w:val="00E11559"/>
    <w:rsid w:val="00015D98"/>
    <w:rsid w:val="00192E98"/>
    <w:rsid w:val="0021138D"/>
    <w:rsid w:val="002A3BBE"/>
    <w:rsid w:val="0032426F"/>
    <w:rsid w:val="003473F6"/>
    <w:rsid w:val="00566C67"/>
    <w:rsid w:val="005E6FCF"/>
    <w:rsid w:val="00775979"/>
    <w:rsid w:val="007F0F4D"/>
    <w:rsid w:val="0092259E"/>
    <w:rsid w:val="009F160A"/>
    <w:rsid w:val="00B31A1E"/>
    <w:rsid w:val="00C732CF"/>
    <w:rsid w:val="00D61FBB"/>
    <w:rsid w:val="00E11559"/>
    <w:rsid w:val="00E33793"/>
    <w:rsid w:val="00F14854"/>
    <w:rsid w:val="00F3335E"/>
    <w:rsid w:val="00FC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AE837"/>
  <w15:chartTrackingRefBased/>
  <w15:docId w15:val="{0BC2C6AC-D3AF-4A64-A401-CA4EC02FA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759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9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9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9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97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9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70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CA0A596-5C30-4DA8-AC1A-17360EB3B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ro Dariatno, Sihaloho, Ibnu Habibie, Fariza Zahra, Kamilah, Yodi Christiani</dc:creator>
  <cp:keywords/>
  <dc:description/>
  <cp:lastModifiedBy>Ibnu Habibie</cp:lastModifiedBy>
  <cp:revision>19</cp:revision>
  <dcterms:created xsi:type="dcterms:W3CDTF">2021-02-10T06:47:00Z</dcterms:created>
  <dcterms:modified xsi:type="dcterms:W3CDTF">2021-08-05T06:46:00Z</dcterms:modified>
</cp:coreProperties>
</file>